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C9331" w14:textId="77777777" w:rsidR="00645BE7" w:rsidRPr="00E17BB5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i/>
          <w:color w:val="E8D4AF"/>
        </w:rPr>
      </w:pPr>
      <w:r w:rsidRPr="00033594">
        <w:rPr>
          <w:rStyle w:val="wz-bold"/>
          <w:rFonts w:ascii="inherit" w:hAnsi="inherit"/>
          <w:b/>
          <w:bCs/>
          <w:color w:val="E8D4AF"/>
          <w:bdr w:val="none" w:sz="0" w:space="0" w:color="auto" w:frame="1"/>
        </w:rPr>
        <w:t>Barbara Joe Williams</w:t>
      </w:r>
      <w:r w:rsidRPr="00033594">
        <w:rPr>
          <w:rFonts w:ascii="inherit" w:hAnsi="inherit"/>
          <w:color w:val="E8D4AF"/>
          <w:bdr w:val="none" w:sz="0" w:space="0" w:color="auto" w:frame="1"/>
        </w:rPr>
        <w:t> is a bestselling author, publisher, speaker, editor, proofreader, and publishing consultant living in Tallahassee, Florida. She is a Navy veteran, a graduate of Tallahassee Community College, and Florida A &amp; M University. She is the owner of Amani Publishing, LLC, and the co-founder of the Tallahassee Authors Network (TAN). </w:t>
      </w:r>
      <w:r w:rsidR="00E17BB5">
        <w:rPr>
          <w:rFonts w:ascii="inherit" w:hAnsi="inherit"/>
          <w:color w:val="E8D4AF"/>
          <w:bdr w:val="none" w:sz="0" w:space="0" w:color="auto" w:frame="1"/>
        </w:rPr>
        <w:t xml:space="preserve">Her Facebook group is titled: </w:t>
      </w:r>
      <w:r w:rsidR="00E17BB5" w:rsidRPr="00E17BB5">
        <w:rPr>
          <w:rFonts w:ascii="inherit" w:hAnsi="inherit"/>
          <w:i/>
          <w:color w:val="E8D4AF"/>
          <w:bdr w:val="none" w:sz="0" w:space="0" w:color="auto" w:frame="1"/>
        </w:rPr>
        <w:t>Barbara Joe Reads &amp; Writes!</w:t>
      </w:r>
    </w:p>
    <w:p w14:paraId="7D97A440" w14:textId="77777777" w:rsidR="00645BE7" w:rsidRPr="00E17BB5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i/>
          <w:color w:val="E8D4AF"/>
        </w:rPr>
      </w:pPr>
    </w:p>
    <w:p w14:paraId="3D852934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rFonts w:ascii="inherit" w:hAnsi="inherit"/>
          <w:color w:val="E8D4AF"/>
          <w:bdr w:val="none" w:sz="0" w:space="0" w:color="auto" w:frame="1"/>
        </w:rPr>
        <w:t>She has published over fifty authors and the following titles for herself: 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A Night to Remember</w:t>
      </w:r>
      <w:r w:rsidR="00E17BB5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 xml:space="preserve"> (novelette)</w:t>
      </w:r>
      <w:r w:rsidRPr="00033594">
        <w:rPr>
          <w:rFonts w:ascii="inherit" w:hAnsi="inherit"/>
          <w:color w:val="E8D4AF"/>
          <w:bdr w:val="none" w:sz="0" w:space="0" w:color="auto" w:frame="1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Holiday Hotel 3</w:t>
      </w:r>
      <w:r w:rsidRPr="00033594">
        <w:rPr>
          <w:rFonts w:ascii="inherit" w:hAnsi="inherit"/>
          <w:color w:val="E8D4AF"/>
          <w:bdr w:val="none" w:sz="0" w:space="0" w:color="auto" w:frame="1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Love Never Felt So Good</w:t>
      </w:r>
      <w:r w:rsidRPr="00033594">
        <w:rPr>
          <w:rFonts w:ascii="inherit" w:hAnsi="inherit"/>
          <w:color w:val="E8D4AF"/>
          <w:bdr w:val="none" w:sz="0" w:space="0" w:color="auto" w:frame="1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A-Z Basic Editing Tips,</w:t>
      </w:r>
      <w:r w:rsidRPr="00033594">
        <w:rPr>
          <w:color w:val="E8D4AF"/>
        </w:rPr>
        <w:t>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A-Z Writing Tips, Holiday Hotel</w:t>
      </w:r>
      <w:r w:rsidRPr="00033594">
        <w:rPr>
          <w:color w:val="E8D4AF"/>
        </w:rPr>
        <w:t> 2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A-Z Marketing Tips</w:t>
      </w:r>
      <w:r w:rsidRPr="00033594">
        <w:rPr>
          <w:color w:val="E8D4AF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A Cup of Barbara Joe</w:t>
      </w:r>
      <w:r w:rsidRPr="00033594">
        <w:rPr>
          <w:color w:val="E8D4AF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Holiday Hotel 1,</w:t>
      </w:r>
      <w:r w:rsidRPr="00033594">
        <w:rPr>
          <w:color w:val="E8D4AF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Forgive Us This Day (Anniversary Edition) featured in USA Today</w:t>
      </w:r>
      <w:r w:rsidRPr="00033594">
        <w:rPr>
          <w:color w:val="E8D4AF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First Class Love</w:t>
      </w:r>
      <w:r w:rsidRPr="00033594">
        <w:rPr>
          <w:color w:val="E8D4AF"/>
        </w:rPr>
        <w:t>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You Don't Even Know My Name (novella), A Writer's Guide to Publishing &amp; Marketing (Volume 2), Double Proposal, Losing My Soul, A Man of My Own, The 21 Lives of Lisette Donavan (Anthology),  Moving the Furniture: 52 Ways to Keep Your Marriage Fresh, How I Met My Sweetheart (Anthology),  Courtney's Collage, Falling for Lies, Dancing with Temptation, </w:t>
      </w:r>
      <w:r w:rsidRPr="00033594">
        <w:rPr>
          <w:color w:val="E8D4AF"/>
        </w:rPr>
        <w:t>and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 Forgive Us This Day.</w:t>
      </w:r>
    </w:p>
    <w:p w14:paraId="388A96C5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rFonts w:ascii="inherit" w:hAnsi="inherit"/>
          <w:i/>
          <w:iCs/>
          <w:color w:val="E8D4AF"/>
          <w:bdr w:val="none" w:sz="0" w:space="0" w:color="auto" w:frame="1"/>
        </w:rPr>
        <w:br/>
      </w:r>
    </w:p>
    <w:p w14:paraId="37C6C61B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color w:val="E8D4AF"/>
        </w:rPr>
        <w:t>Barbara has also published a four-book, Young Adult series titled,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Bell Bottom High</w:t>
      </w:r>
      <w:r w:rsidRPr="00033594">
        <w:rPr>
          <w:color w:val="E8D4AF"/>
        </w:rPr>
        <w:t>, under the pen name of B.J. Williams.</w:t>
      </w:r>
    </w:p>
    <w:p w14:paraId="5FAAB8AC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</w:p>
    <w:p w14:paraId="337B8789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Forgive Us This Day (Anniversary Edition) </w:t>
      </w:r>
      <w:r w:rsidRPr="00033594">
        <w:rPr>
          <w:color w:val="E8D4AF"/>
        </w:rPr>
        <w:t>is a rewritten version of the original title released in November 2004. She added more background on the main character and more drama for your reading pleasure in 2014.</w:t>
      </w:r>
    </w:p>
    <w:p w14:paraId="250B5F93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</w:p>
    <w:p w14:paraId="405E44D9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color w:val="E8D4AF"/>
        </w:rPr>
        <w:t>Barbara was also featured in the January/February 2016 edition of </w:t>
      </w:r>
      <w:r w:rsidRPr="00033594">
        <w:rPr>
          <w:rStyle w:val="wz-italic"/>
          <w:rFonts w:ascii="inherit" w:hAnsi="inherit"/>
          <w:i/>
          <w:iCs/>
          <w:color w:val="E8D4AF"/>
          <w:bdr w:val="none" w:sz="0" w:space="0" w:color="auto" w:frame="1"/>
        </w:rPr>
        <w:t>Tallahassee Magazine</w:t>
      </w:r>
      <w:r w:rsidRPr="00033594">
        <w:rPr>
          <w:color w:val="E8D4AF"/>
        </w:rPr>
        <w:t> as one of the Top 5 graduates of Tallahassee Community College.</w:t>
      </w:r>
    </w:p>
    <w:p w14:paraId="7B840661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</w:p>
    <w:p w14:paraId="12F5B75E" w14:textId="77777777" w:rsidR="00645BE7" w:rsidRPr="00033594" w:rsidRDefault="00645BE7" w:rsidP="00645BE7">
      <w:pPr>
        <w:pStyle w:val="NormalWeb"/>
        <w:shd w:val="clear" w:color="auto" w:fill="58574B"/>
        <w:spacing w:before="0" w:beforeAutospacing="0" w:after="0" w:afterAutospacing="0"/>
        <w:textAlignment w:val="baseline"/>
        <w:rPr>
          <w:color w:val="E8D4AF"/>
        </w:rPr>
      </w:pPr>
      <w:r w:rsidRPr="00033594">
        <w:rPr>
          <w:rFonts w:ascii="inherit" w:hAnsi="inherit"/>
          <w:color w:val="E8D4AF"/>
          <w:bdr w:val="none" w:sz="0" w:space="0" w:color="auto" w:frame="1"/>
        </w:rPr>
        <w:t>All of her books are available on Amazon</w:t>
      </w:r>
      <w:r w:rsidR="00033594" w:rsidRPr="00033594">
        <w:rPr>
          <w:rFonts w:ascii="inherit" w:hAnsi="inherit"/>
          <w:color w:val="E8D4AF"/>
          <w:bdr w:val="none" w:sz="0" w:space="0" w:color="auto" w:frame="1"/>
        </w:rPr>
        <w:t xml:space="preserve">, BN, </w:t>
      </w:r>
      <w:r w:rsidRPr="00033594">
        <w:rPr>
          <w:color w:val="E8D4AF"/>
        </w:rPr>
        <w:t>Kindle</w:t>
      </w:r>
      <w:r w:rsidR="00033594" w:rsidRPr="00033594">
        <w:rPr>
          <w:color w:val="E8D4AF"/>
        </w:rPr>
        <w:t>, and Nook.</w:t>
      </w:r>
    </w:p>
    <w:p w14:paraId="77885C00" w14:textId="77777777" w:rsidR="00645BE7" w:rsidRDefault="00645BE7" w:rsidP="00D073C2">
      <w:pPr>
        <w:jc w:val="left"/>
        <w:rPr>
          <w:rFonts w:ascii="Garamond" w:hAnsi="Garamond" w:cs="Times New Roman"/>
          <w:b/>
          <w:sz w:val="28"/>
          <w:szCs w:val="28"/>
        </w:rPr>
      </w:pPr>
    </w:p>
    <w:p w14:paraId="453E5772" w14:textId="77777777" w:rsidR="00645BE7" w:rsidRDefault="00645BE7" w:rsidP="00D073C2">
      <w:pPr>
        <w:jc w:val="left"/>
        <w:rPr>
          <w:rFonts w:ascii="Garamond" w:hAnsi="Garamond" w:cs="Times New Roman"/>
          <w:b/>
          <w:sz w:val="28"/>
          <w:szCs w:val="28"/>
        </w:rPr>
      </w:pPr>
    </w:p>
    <w:p w14:paraId="03AD9C8A" w14:textId="77777777" w:rsidR="00EC5F78" w:rsidRPr="00033594" w:rsidRDefault="00033594" w:rsidP="00D073C2">
      <w:pPr>
        <w:jc w:val="left"/>
        <w:rPr>
          <w:rFonts w:ascii="Garamond" w:hAnsi="Garamond" w:cs="Times New Roman"/>
          <w:sz w:val="24"/>
          <w:szCs w:val="24"/>
        </w:rPr>
      </w:pPr>
      <w:r w:rsidRPr="00033594">
        <w:rPr>
          <w:rFonts w:ascii="Garamond" w:hAnsi="Garamond" w:cs="Times New Roman"/>
          <w:b/>
          <w:sz w:val="28"/>
          <w:szCs w:val="28"/>
        </w:rPr>
        <w:t>A Night to Remember</w:t>
      </w:r>
      <w:r>
        <w:rPr>
          <w:rFonts w:ascii="Garamond" w:hAnsi="Garamond" w:cs="Times New Roman"/>
          <w:sz w:val="28"/>
          <w:szCs w:val="28"/>
        </w:rPr>
        <w:t>:</w:t>
      </w:r>
      <w:r>
        <w:rPr>
          <w:rFonts w:ascii="Helvetica" w:hAnsi="Helvetica"/>
          <w:color w:val="666666"/>
          <w:sz w:val="18"/>
          <w:szCs w:val="18"/>
          <w:shd w:val="clear" w:color="auto" w:fill="FFFFFF"/>
        </w:rPr>
        <w:t> </w:t>
      </w:r>
      <w:hyperlink r:id="rId5" w:tgtFrame="_blank" w:history="1">
        <w:r w:rsidRPr="00033594">
          <w:rPr>
            <w:rStyle w:val="Hyperlink"/>
            <w:rFonts w:ascii="Helvetica" w:hAnsi="Helvetica"/>
            <w:color w:val="365899"/>
            <w:sz w:val="24"/>
            <w:szCs w:val="24"/>
            <w:shd w:val="clear" w:color="auto" w:fill="FFFFFF"/>
          </w:rPr>
          <w:t>http://amzn.to/2qL3IUM</w:t>
        </w:r>
      </w:hyperlink>
    </w:p>
    <w:p w14:paraId="365B11BB" w14:textId="77777777" w:rsidR="0056196D" w:rsidRPr="0056196D" w:rsidRDefault="0056196D" w:rsidP="005619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Garamond" w:hAnsi="Garamond" w:cs="Times New Roman"/>
          <w:b/>
          <w:sz w:val="28"/>
          <w:szCs w:val="28"/>
        </w:rPr>
        <w:t xml:space="preserve">Amazon page: </w:t>
      </w:r>
      <w:hyperlink r:id="rId6" w:history="1">
        <w:r w:rsidRPr="0056196D">
          <w:rPr>
            <w:rStyle w:val="Hyperlink"/>
            <w:rFonts w:ascii="Times New Roman" w:hAnsi="Times New Roman" w:cs="Times New Roman"/>
            <w:sz w:val="24"/>
            <w:szCs w:val="24"/>
          </w:rPr>
          <w:t>http://goo.gl/hCOkBb</w:t>
        </w:r>
      </w:hyperlink>
    </w:p>
    <w:p w14:paraId="5EC4043B" w14:textId="77777777" w:rsidR="004E019E" w:rsidRDefault="004E019E" w:rsidP="00D073C2">
      <w:pPr>
        <w:jc w:val="left"/>
        <w:rPr>
          <w:rFonts w:ascii="Garamond" w:hAnsi="Garamond" w:cs="Times New Roman"/>
          <w:sz w:val="28"/>
          <w:szCs w:val="28"/>
        </w:rPr>
      </w:pPr>
      <w:r w:rsidRPr="00A473E1">
        <w:rPr>
          <w:rFonts w:ascii="Garamond" w:hAnsi="Garamond" w:cs="Times New Roman"/>
          <w:b/>
          <w:sz w:val="28"/>
          <w:szCs w:val="28"/>
        </w:rPr>
        <w:t>Email:</w:t>
      </w:r>
      <w:r>
        <w:rPr>
          <w:rFonts w:ascii="Garamond" w:hAnsi="Garamond" w:cs="Times New Roman"/>
          <w:sz w:val="28"/>
          <w:szCs w:val="28"/>
        </w:rPr>
        <w:t xml:space="preserve">  </w:t>
      </w:r>
      <w:hyperlink r:id="rId7" w:history="1">
        <w:r w:rsidRPr="00057FA2">
          <w:rPr>
            <w:rStyle w:val="Hyperlink"/>
            <w:rFonts w:ascii="Garamond" w:hAnsi="Garamond" w:cs="Times New Roman"/>
            <w:sz w:val="28"/>
            <w:szCs w:val="28"/>
          </w:rPr>
          <w:t>amanipublishing@aol.com</w:t>
        </w:r>
      </w:hyperlink>
    </w:p>
    <w:p w14:paraId="20E32859" w14:textId="77777777" w:rsidR="0056196D" w:rsidRPr="0056196D" w:rsidRDefault="0056196D" w:rsidP="00D073C2">
      <w:pPr>
        <w:jc w:val="left"/>
        <w:rPr>
          <w:rFonts w:ascii="Garamond" w:hAnsi="Garamond" w:cs="Times New Roman"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 xml:space="preserve">Facebook: </w:t>
      </w:r>
      <w:hyperlink r:id="rId8" w:history="1">
        <w:r w:rsidRPr="0056196D">
          <w:rPr>
            <w:rStyle w:val="Hyperlink"/>
            <w:rFonts w:ascii="Garamond" w:hAnsi="Garamond" w:cs="Times New Roman"/>
            <w:sz w:val="28"/>
            <w:szCs w:val="28"/>
          </w:rPr>
          <w:t>www.facebook.com/barbara.williams.31105674</w:t>
        </w:r>
      </w:hyperlink>
    </w:p>
    <w:p w14:paraId="458F9ACD" w14:textId="77777777" w:rsidR="0036537D" w:rsidRDefault="0036537D" w:rsidP="00D073C2">
      <w:pPr>
        <w:jc w:val="left"/>
        <w:rPr>
          <w:rFonts w:ascii="Garamond" w:hAnsi="Garamond" w:cs="Times New Roman"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 xml:space="preserve">Instagram: </w:t>
      </w:r>
      <w:r>
        <w:rPr>
          <w:rFonts w:ascii="Garamond" w:hAnsi="Garamond" w:cs="Times New Roman"/>
          <w:sz w:val="28"/>
          <w:szCs w:val="28"/>
        </w:rPr>
        <w:t>Barbara.joe.williams</w:t>
      </w:r>
    </w:p>
    <w:p w14:paraId="3132745A" w14:textId="77777777" w:rsidR="00E43F3D" w:rsidRDefault="00E43F3D" w:rsidP="00D073C2">
      <w:pPr>
        <w:jc w:val="left"/>
        <w:rPr>
          <w:rFonts w:ascii="Garamond" w:hAnsi="Garamond" w:cs="Times New Roman"/>
          <w:sz w:val="28"/>
          <w:szCs w:val="28"/>
        </w:rPr>
      </w:pPr>
      <w:r w:rsidRPr="00E43F3D">
        <w:rPr>
          <w:rFonts w:ascii="Garamond" w:hAnsi="Garamond" w:cs="Times New Roman"/>
          <w:b/>
          <w:sz w:val="28"/>
          <w:szCs w:val="28"/>
        </w:rPr>
        <w:t>Twitter:</w:t>
      </w:r>
      <w:r>
        <w:rPr>
          <w:rFonts w:ascii="Garamond" w:hAnsi="Garamond" w:cs="Times New Roman"/>
          <w:sz w:val="28"/>
          <w:szCs w:val="28"/>
        </w:rPr>
        <w:t xml:space="preserve">  @Barbarajoe22</w:t>
      </w:r>
    </w:p>
    <w:p w14:paraId="77A67E47" w14:textId="77777777" w:rsidR="0036537D" w:rsidRDefault="0036537D" w:rsidP="0036537D">
      <w:pPr>
        <w:jc w:val="left"/>
        <w:rPr>
          <w:rStyle w:val="Hyperlink"/>
          <w:rFonts w:ascii="Garamond" w:hAnsi="Garamond" w:cs="Times New Roman"/>
          <w:sz w:val="28"/>
          <w:szCs w:val="28"/>
        </w:rPr>
      </w:pPr>
      <w:r w:rsidRPr="00A473E1">
        <w:rPr>
          <w:rFonts w:ascii="Garamond" w:hAnsi="Garamond" w:cs="Times New Roman"/>
          <w:b/>
          <w:sz w:val="28"/>
          <w:szCs w:val="28"/>
        </w:rPr>
        <w:t>Website</w:t>
      </w:r>
      <w:r w:rsidRPr="008A5334">
        <w:rPr>
          <w:rFonts w:ascii="Garamond" w:hAnsi="Garamond" w:cs="Times New Roman"/>
          <w:sz w:val="28"/>
          <w:szCs w:val="28"/>
        </w:rPr>
        <w:t xml:space="preserve">: </w:t>
      </w:r>
      <w:r>
        <w:rPr>
          <w:rFonts w:ascii="Garamond" w:hAnsi="Garamond" w:cs="Times New Roman"/>
          <w:sz w:val="28"/>
          <w:szCs w:val="28"/>
        </w:rPr>
        <w:t xml:space="preserve"> </w:t>
      </w:r>
      <w:hyperlink r:id="rId9" w:history="1">
        <w:r w:rsidRPr="00B1091B">
          <w:rPr>
            <w:rStyle w:val="Hyperlink"/>
            <w:rFonts w:ascii="Garamond" w:hAnsi="Garamond" w:cs="Times New Roman"/>
            <w:sz w:val="28"/>
            <w:szCs w:val="28"/>
          </w:rPr>
          <w:t>www.Barbarajoe.webs.com</w:t>
        </w:r>
      </w:hyperlink>
    </w:p>
    <w:p w14:paraId="494764FA" w14:textId="77777777" w:rsidR="0036537D" w:rsidRDefault="0036537D" w:rsidP="00D073C2">
      <w:pPr>
        <w:jc w:val="left"/>
        <w:rPr>
          <w:rFonts w:ascii="Garamond" w:hAnsi="Garamond" w:cs="Times New Roman"/>
          <w:sz w:val="28"/>
          <w:szCs w:val="28"/>
        </w:rPr>
      </w:pPr>
    </w:p>
    <w:p w14:paraId="52F995F9" w14:textId="0106600D" w:rsidR="008C686C" w:rsidRDefault="002615E8" w:rsidP="003A5EA0">
      <w:pPr>
        <w:rPr>
          <w:rFonts w:ascii="Garamond" w:hAnsi="Garamond" w:cs="Times New Roman"/>
          <w:sz w:val="28"/>
          <w:szCs w:val="28"/>
        </w:rPr>
      </w:pPr>
      <w:r>
        <w:rPr>
          <w:rFonts w:ascii="Garamond" w:hAnsi="Garamond" w:cs="Times New Roman"/>
          <w:noProof/>
          <w:sz w:val="28"/>
          <w:szCs w:val="28"/>
        </w:rPr>
        <w:lastRenderedPageBreak/>
        <w:drawing>
          <wp:inline distT="0" distB="0" distL="0" distR="0" wp14:anchorId="340E2719" wp14:editId="1DFEC114">
            <wp:extent cx="2743200" cy="4114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arbaraW-3589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F7809" w14:textId="77777777" w:rsidR="008C686C" w:rsidRDefault="008C686C">
      <w:pPr>
        <w:rPr>
          <w:rFonts w:ascii="Garamond" w:hAnsi="Garamond" w:cs="Times New Roman"/>
          <w:sz w:val="28"/>
          <w:szCs w:val="28"/>
        </w:rPr>
      </w:pPr>
      <w:r>
        <w:rPr>
          <w:rFonts w:ascii="Garamond" w:hAnsi="Garamond" w:cs="Times New Roman"/>
          <w:sz w:val="28"/>
          <w:szCs w:val="28"/>
        </w:rPr>
        <w:br w:type="page"/>
      </w:r>
    </w:p>
    <w:p w14:paraId="2722E70B" w14:textId="21612C59" w:rsidR="002615E8" w:rsidRPr="004C01FB" w:rsidRDefault="00D66804" w:rsidP="003A5EA0">
      <w:pPr>
        <w:rPr>
          <w:rFonts w:ascii="Garamond" w:hAnsi="Garamond" w:cs="Times New Roman"/>
          <w:b/>
          <w:sz w:val="28"/>
          <w:szCs w:val="28"/>
        </w:rPr>
      </w:pPr>
      <w:r w:rsidRPr="004C01FB">
        <w:rPr>
          <w:rFonts w:ascii="Garamond" w:hAnsi="Garamond" w:cs="Times New Roman"/>
          <w:b/>
          <w:sz w:val="28"/>
          <w:szCs w:val="28"/>
        </w:rPr>
        <w:lastRenderedPageBreak/>
        <w:t>Top 2</w:t>
      </w:r>
      <w:r w:rsidR="005F532B">
        <w:rPr>
          <w:rFonts w:ascii="Garamond" w:hAnsi="Garamond" w:cs="Times New Roman"/>
          <w:b/>
          <w:sz w:val="28"/>
          <w:szCs w:val="28"/>
        </w:rPr>
        <w:t>0</w:t>
      </w:r>
      <w:r w:rsidRPr="004C01FB">
        <w:rPr>
          <w:rFonts w:ascii="Garamond" w:hAnsi="Garamond" w:cs="Times New Roman"/>
          <w:b/>
          <w:sz w:val="28"/>
          <w:szCs w:val="28"/>
        </w:rPr>
        <w:t xml:space="preserve"> </w:t>
      </w:r>
      <w:r w:rsidR="008C686C" w:rsidRPr="004C01FB">
        <w:rPr>
          <w:rFonts w:ascii="Garamond" w:hAnsi="Garamond" w:cs="Times New Roman"/>
          <w:b/>
          <w:sz w:val="28"/>
          <w:szCs w:val="28"/>
        </w:rPr>
        <w:t>Book Marketing Tips</w:t>
      </w:r>
    </w:p>
    <w:p w14:paraId="05A4DCBF" w14:textId="20B53400" w:rsidR="008C686C" w:rsidRDefault="008C686C" w:rsidP="003A5EA0">
      <w:pPr>
        <w:rPr>
          <w:rFonts w:ascii="Garamond" w:hAnsi="Garamond" w:cs="Times New Roman"/>
          <w:sz w:val="28"/>
          <w:szCs w:val="28"/>
        </w:rPr>
      </w:pPr>
    </w:p>
    <w:p w14:paraId="6298A8B5" w14:textId="158D1740" w:rsidR="008C686C" w:rsidRDefault="008C686C" w:rsidP="008C686C">
      <w:pPr>
        <w:jc w:val="left"/>
        <w:rPr>
          <w:rFonts w:ascii="Garamond" w:hAnsi="Garamond" w:cs="Times New Roman"/>
          <w:sz w:val="28"/>
          <w:szCs w:val="28"/>
        </w:rPr>
      </w:pPr>
    </w:p>
    <w:p w14:paraId="60C1B084" w14:textId="196AF49B" w:rsidR="008C686C" w:rsidRPr="002C360D" w:rsidRDefault="008C686C" w:rsidP="008C686C">
      <w:pPr>
        <w:jc w:val="left"/>
        <w:rPr>
          <w:rFonts w:ascii="Garamond" w:hAnsi="Garamond" w:cs="Times New Roman"/>
          <w:sz w:val="28"/>
          <w:szCs w:val="28"/>
        </w:rPr>
      </w:pPr>
      <w:r w:rsidRPr="002C360D">
        <w:rPr>
          <w:rFonts w:ascii="Garamond" w:hAnsi="Garamond" w:cs="Times New Roman"/>
          <w:sz w:val="28"/>
          <w:szCs w:val="28"/>
        </w:rPr>
        <w:t xml:space="preserve">This class will provide participants with the </w:t>
      </w:r>
      <w:r w:rsidR="002C360D">
        <w:rPr>
          <w:rFonts w:ascii="Garamond" w:hAnsi="Garamond" w:cs="Times New Roman"/>
          <w:sz w:val="28"/>
          <w:szCs w:val="28"/>
        </w:rPr>
        <w:t>To</w:t>
      </w:r>
      <w:r w:rsidR="00D66804" w:rsidRPr="002C360D">
        <w:rPr>
          <w:rFonts w:ascii="Garamond" w:hAnsi="Garamond" w:cs="Times New Roman"/>
          <w:sz w:val="28"/>
          <w:szCs w:val="28"/>
        </w:rPr>
        <w:t>p 2</w:t>
      </w:r>
      <w:r w:rsidR="005F532B">
        <w:rPr>
          <w:rFonts w:ascii="Garamond" w:hAnsi="Garamond" w:cs="Times New Roman"/>
          <w:sz w:val="28"/>
          <w:szCs w:val="28"/>
        </w:rPr>
        <w:t>0</w:t>
      </w:r>
      <w:bookmarkStart w:id="0" w:name="_GoBack"/>
      <w:bookmarkEnd w:id="0"/>
      <w:r w:rsidR="00D66804" w:rsidRPr="002C360D">
        <w:rPr>
          <w:rFonts w:ascii="Garamond" w:hAnsi="Garamond" w:cs="Times New Roman"/>
          <w:sz w:val="28"/>
          <w:szCs w:val="28"/>
        </w:rPr>
        <w:t xml:space="preserve"> </w:t>
      </w:r>
      <w:r w:rsidRPr="002C360D">
        <w:rPr>
          <w:rFonts w:ascii="Garamond" w:hAnsi="Garamond" w:cs="Times New Roman"/>
          <w:sz w:val="28"/>
          <w:szCs w:val="28"/>
        </w:rPr>
        <w:t>m</w:t>
      </w:r>
      <w:r w:rsidR="00E941C7" w:rsidRPr="002C360D">
        <w:rPr>
          <w:rFonts w:ascii="Garamond" w:hAnsi="Garamond" w:cs="Times New Roman"/>
          <w:sz w:val="28"/>
          <w:szCs w:val="28"/>
        </w:rPr>
        <w:t>arketing</w:t>
      </w:r>
      <w:r w:rsidRPr="002C360D">
        <w:rPr>
          <w:rFonts w:ascii="Garamond" w:hAnsi="Garamond" w:cs="Times New Roman"/>
          <w:sz w:val="28"/>
          <w:szCs w:val="28"/>
        </w:rPr>
        <w:t xml:space="preserve"> techniques needed for </w:t>
      </w:r>
      <w:r w:rsidR="00E941C7" w:rsidRPr="002C360D">
        <w:rPr>
          <w:rFonts w:ascii="Garamond" w:hAnsi="Garamond" w:cs="Times New Roman"/>
          <w:sz w:val="28"/>
          <w:szCs w:val="28"/>
        </w:rPr>
        <w:t>r</w:t>
      </w:r>
      <w:r w:rsidRPr="002C360D">
        <w:rPr>
          <w:rFonts w:ascii="Garamond" w:hAnsi="Garamond" w:cs="Times New Roman"/>
          <w:sz w:val="28"/>
          <w:szCs w:val="28"/>
        </w:rPr>
        <w:t>eaching their</w:t>
      </w:r>
      <w:r w:rsidR="00E941C7" w:rsidRPr="002C360D">
        <w:rPr>
          <w:rFonts w:ascii="Garamond" w:hAnsi="Garamond" w:cs="Times New Roman"/>
          <w:sz w:val="28"/>
          <w:szCs w:val="28"/>
        </w:rPr>
        <w:t xml:space="preserve"> book</w:t>
      </w:r>
      <w:r w:rsidRPr="002C360D">
        <w:rPr>
          <w:rFonts w:ascii="Garamond" w:hAnsi="Garamond" w:cs="Times New Roman"/>
          <w:sz w:val="28"/>
          <w:szCs w:val="28"/>
        </w:rPr>
        <w:t xml:space="preserve"> selling goals. Using the principles from my </w:t>
      </w:r>
      <w:r w:rsidR="00315622" w:rsidRPr="002C360D">
        <w:rPr>
          <w:rFonts w:ascii="Garamond" w:hAnsi="Garamond" w:cs="Times New Roman"/>
          <w:sz w:val="28"/>
          <w:szCs w:val="28"/>
        </w:rPr>
        <w:t>bestselling b</w:t>
      </w:r>
      <w:r w:rsidRPr="002C360D">
        <w:rPr>
          <w:rFonts w:ascii="Garamond" w:hAnsi="Garamond" w:cs="Times New Roman"/>
          <w:sz w:val="28"/>
          <w:szCs w:val="28"/>
        </w:rPr>
        <w:t xml:space="preserve">ook titled, </w:t>
      </w:r>
      <w:r w:rsidRPr="002C360D">
        <w:rPr>
          <w:rFonts w:ascii="Garamond" w:hAnsi="Garamond" w:cs="Times New Roman"/>
          <w:i/>
          <w:sz w:val="28"/>
          <w:szCs w:val="28"/>
        </w:rPr>
        <w:t>A</w:t>
      </w:r>
      <w:r w:rsidR="00315622" w:rsidRPr="002C360D">
        <w:rPr>
          <w:rFonts w:ascii="Garamond" w:hAnsi="Garamond" w:cs="Times New Roman"/>
          <w:i/>
          <w:sz w:val="28"/>
          <w:szCs w:val="28"/>
        </w:rPr>
        <w:t xml:space="preserve"> Writer’s Guide to Publishing &amp; Marketing</w:t>
      </w:r>
      <w:r w:rsidR="002C360D">
        <w:rPr>
          <w:rFonts w:ascii="Garamond" w:hAnsi="Garamond" w:cs="Times New Roman"/>
          <w:i/>
          <w:sz w:val="28"/>
          <w:szCs w:val="28"/>
        </w:rPr>
        <w:t>: How to write, publish, and market books</w:t>
      </w:r>
      <w:r w:rsidRPr="002C360D">
        <w:rPr>
          <w:rFonts w:ascii="Garamond" w:hAnsi="Garamond" w:cs="Times New Roman"/>
          <w:sz w:val="28"/>
          <w:szCs w:val="28"/>
        </w:rPr>
        <w:t xml:space="preserve">, </w:t>
      </w:r>
      <w:r w:rsidR="00315622" w:rsidRPr="002C360D">
        <w:rPr>
          <w:rFonts w:ascii="Garamond" w:hAnsi="Garamond" w:cs="Times New Roman"/>
          <w:sz w:val="28"/>
          <w:szCs w:val="28"/>
        </w:rPr>
        <w:t>my</w:t>
      </w:r>
      <w:r w:rsidRPr="002C360D">
        <w:rPr>
          <w:rFonts w:ascii="Garamond" w:hAnsi="Garamond" w:cs="Times New Roman"/>
          <w:sz w:val="28"/>
          <w:szCs w:val="28"/>
        </w:rPr>
        <w:t xml:space="preserve"> sensible strategies will focus on “low cost” and “no cost” marketing. </w:t>
      </w:r>
    </w:p>
    <w:sectPr w:rsidR="008C686C" w:rsidRPr="002C360D" w:rsidSect="00044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368F0"/>
    <w:multiLevelType w:val="multilevel"/>
    <w:tmpl w:val="16B8D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sTSxNDM3NTQwNTJR0lEKTi0uzszPAykwqgUAu6EDCywAAAA="/>
  </w:docVars>
  <w:rsids>
    <w:rsidRoot w:val="00D073C2"/>
    <w:rsid w:val="00033594"/>
    <w:rsid w:val="000447C0"/>
    <w:rsid w:val="00050EE8"/>
    <w:rsid w:val="00065EFE"/>
    <w:rsid w:val="000760EB"/>
    <w:rsid w:val="000C6617"/>
    <w:rsid w:val="00122C01"/>
    <w:rsid w:val="00124C2B"/>
    <w:rsid w:val="00124CCC"/>
    <w:rsid w:val="00132AAF"/>
    <w:rsid w:val="001478D0"/>
    <w:rsid w:val="0016226E"/>
    <w:rsid w:val="00190D1A"/>
    <w:rsid w:val="00197A4C"/>
    <w:rsid w:val="001B736E"/>
    <w:rsid w:val="001E4A79"/>
    <w:rsid w:val="002615E8"/>
    <w:rsid w:val="00277C9B"/>
    <w:rsid w:val="00281A06"/>
    <w:rsid w:val="002C11A7"/>
    <w:rsid w:val="002C360D"/>
    <w:rsid w:val="00315622"/>
    <w:rsid w:val="00354E7D"/>
    <w:rsid w:val="0036537D"/>
    <w:rsid w:val="003A5EA0"/>
    <w:rsid w:val="0046105D"/>
    <w:rsid w:val="00492247"/>
    <w:rsid w:val="004A4443"/>
    <w:rsid w:val="004C01FB"/>
    <w:rsid w:val="004D2FAE"/>
    <w:rsid w:val="004E019E"/>
    <w:rsid w:val="00515C38"/>
    <w:rsid w:val="00536E0E"/>
    <w:rsid w:val="005424EA"/>
    <w:rsid w:val="00550AD2"/>
    <w:rsid w:val="0056196D"/>
    <w:rsid w:val="005B6C56"/>
    <w:rsid w:val="005F532B"/>
    <w:rsid w:val="00601A93"/>
    <w:rsid w:val="00645BE7"/>
    <w:rsid w:val="006627B0"/>
    <w:rsid w:val="00677DDF"/>
    <w:rsid w:val="00694DA3"/>
    <w:rsid w:val="006A613F"/>
    <w:rsid w:val="00702E8D"/>
    <w:rsid w:val="00734AF8"/>
    <w:rsid w:val="007A7226"/>
    <w:rsid w:val="007D3272"/>
    <w:rsid w:val="007D5510"/>
    <w:rsid w:val="008915E1"/>
    <w:rsid w:val="008A5334"/>
    <w:rsid w:val="008C686C"/>
    <w:rsid w:val="009652EB"/>
    <w:rsid w:val="009C0F4E"/>
    <w:rsid w:val="009E066C"/>
    <w:rsid w:val="009F4DDD"/>
    <w:rsid w:val="00A13A28"/>
    <w:rsid w:val="00A473E1"/>
    <w:rsid w:val="00A751DE"/>
    <w:rsid w:val="00AE2F1C"/>
    <w:rsid w:val="00B873D7"/>
    <w:rsid w:val="00BB35C7"/>
    <w:rsid w:val="00BB5F52"/>
    <w:rsid w:val="00BB5F63"/>
    <w:rsid w:val="00C50618"/>
    <w:rsid w:val="00C94A6B"/>
    <w:rsid w:val="00CB6F3A"/>
    <w:rsid w:val="00D055BE"/>
    <w:rsid w:val="00D073C2"/>
    <w:rsid w:val="00D1075F"/>
    <w:rsid w:val="00D47BF1"/>
    <w:rsid w:val="00D66804"/>
    <w:rsid w:val="00D76D5C"/>
    <w:rsid w:val="00DC35E6"/>
    <w:rsid w:val="00E17BB5"/>
    <w:rsid w:val="00E324FA"/>
    <w:rsid w:val="00E43F3D"/>
    <w:rsid w:val="00E941C7"/>
    <w:rsid w:val="00EC5F78"/>
    <w:rsid w:val="00EE181F"/>
    <w:rsid w:val="00EE69C1"/>
    <w:rsid w:val="00F0542B"/>
    <w:rsid w:val="00F128E4"/>
    <w:rsid w:val="00F86BEA"/>
    <w:rsid w:val="00FA7185"/>
    <w:rsid w:val="00FC1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63E59"/>
  <w15:docId w15:val="{82823538-11B8-4DA5-9A63-C2569FB1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47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4FA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50AD2"/>
  </w:style>
  <w:style w:type="paragraph" w:styleId="BalloonText">
    <w:name w:val="Balloon Text"/>
    <w:basedOn w:val="Normal"/>
    <w:link w:val="BalloonTextChar"/>
    <w:uiPriority w:val="99"/>
    <w:semiHidden/>
    <w:unhideWhenUsed/>
    <w:rsid w:val="00D055B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5B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45BE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z-bold">
    <w:name w:val="wz-bold"/>
    <w:basedOn w:val="DefaultParagraphFont"/>
    <w:rsid w:val="00645BE7"/>
  </w:style>
  <w:style w:type="character" w:customStyle="1" w:styleId="wz-italic">
    <w:name w:val="wz-italic"/>
    <w:basedOn w:val="DefaultParagraphFont"/>
    <w:rsid w:val="00645BE7"/>
  </w:style>
  <w:style w:type="character" w:styleId="FollowedHyperlink">
    <w:name w:val="FollowedHyperlink"/>
    <w:basedOn w:val="DefaultParagraphFont"/>
    <w:uiPriority w:val="99"/>
    <w:semiHidden/>
    <w:unhideWhenUsed/>
    <w:rsid w:val="000335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8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acebook.com/barbara.williams.3110567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manipublishing@ao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oo.gl/hCOkBb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amzn.to/2qL3IUM" TargetMode="Externa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://www.Barbarajoe.web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joe</dc:creator>
  <cp:lastModifiedBy>Barbara Williams</cp:lastModifiedBy>
  <cp:revision>62</cp:revision>
  <cp:lastPrinted>2016-10-08T23:03:00Z</cp:lastPrinted>
  <dcterms:created xsi:type="dcterms:W3CDTF">2011-02-10T17:03:00Z</dcterms:created>
  <dcterms:modified xsi:type="dcterms:W3CDTF">2018-02-02T11:38:00Z</dcterms:modified>
</cp:coreProperties>
</file>